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91F" w:rsidRPr="00A77315" w:rsidRDefault="00A77315" w:rsidP="00A77315">
      <w:pPr>
        <w:jc w:val="center"/>
        <w:rPr>
          <w:sz w:val="44"/>
          <w:u w:val="single"/>
        </w:rPr>
      </w:pPr>
      <w:proofErr w:type="spellStart"/>
      <w:r w:rsidRPr="00A77315">
        <w:rPr>
          <w:sz w:val="44"/>
          <w:u w:val="single"/>
        </w:rPr>
        <w:t>Cron</w:t>
      </w:r>
      <w:proofErr w:type="spellEnd"/>
      <w:r w:rsidRPr="00A77315">
        <w:rPr>
          <w:sz w:val="44"/>
          <w:u w:val="single"/>
        </w:rPr>
        <w:t xml:space="preserve"> or </w:t>
      </w:r>
      <w:proofErr w:type="spellStart"/>
      <w:r w:rsidRPr="00A77315">
        <w:rPr>
          <w:sz w:val="44"/>
          <w:u w:val="single"/>
        </w:rPr>
        <w:t>Cron</w:t>
      </w:r>
      <w:proofErr w:type="spellEnd"/>
      <w:r w:rsidRPr="00A77315">
        <w:rPr>
          <w:sz w:val="44"/>
          <w:u w:val="single"/>
        </w:rPr>
        <w:t xml:space="preserve"> job</w:t>
      </w:r>
    </w:p>
    <w:p w:rsidR="00A77315" w:rsidRDefault="00A77315"/>
    <w:p w:rsidR="00A77315" w:rsidRDefault="00A77315" w:rsidP="006C2C95">
      <w:pPr>
        <w:jc w:val="both"/>
      </w:pPr>
      <w:r w:rsidRPr="00A77315">
        <w:drawing>
          <wp:inline distT="0" distB="0" distL="0" distR="0" wp14:anchorId="1C0D219E" wp14:editId="51765EC3">
            <wp:extent cx="4489450" cy="16764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894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2C95">
        <w:t>L</w:t>
      </w:r>
    </w:p>
    <w:p w:rsidR="00A77315" w:rsidRDefault="00A77315" w:rsidP="006C2C95">
      <w:pPr>
        <w:jc w:val="both"/>
      </w:pPr>
    </w:p>
    <w:p w:rsidR="00A77315" w:rsidRDefault="001D35AF">
      <w:r w:rsidRPr="001D35AF">
        <w:drawing>
          <wp:inline distT="0" distB="0" distL="0" distR="0" wp14:anchorId="501E7B61" wp14:editId="133910B9">
            <wp:extent cx="5731510" cy="19431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5AF" w:rsidRDefault="001D35AF"/>
    <w:p w:rsidR="001D35AF" w:rsidRDefault="001D35AF">
      <w:r w:rsidRPr="001D35AF">
        <w:drawing>
          <wp:inline distT="0" distB="0" distL="0" distR="0" wp14:anchorId="031E450D" wp14:editId="315602B2">
            <wp:extent cx="5149850" cy="1714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498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5AF" w:rsidRDefault="001D35AF"/>
    <w:p w:rsidR="001D35AF" w:rsidRDefault="001D35AF">
      <w:r w:rsidRPr="001D35AF">
        <w:drawing>
          <wp:inline distT="0" distB="0" distL="0" distR="0" wp14:anchorId="764C3924" wp14:editId="255275CD">
            <wp:extent cx="5731510" cy="21971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96F" w:rsidRDefault="007D696F"/>
    <w:p w:rsidR="007D696F" w:rsidRDefault="007D696F">
      <w:r w:rsidRPr="007D696F">
        <w:lastRenderedPageBreak/>
        <w:drawing>
          <wp:inline distT="0" distB="0" distL="0" distR="0" wp14:anchorId="7618CABB" wp14:editId="28FA9E6F">
            <wp:extent cx="5731510" cy="22669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885" w:rsidRDefault="009C6885"/>
    <w:p w:rsidR="009C6885" w:rsidRDefault="009C6885">
      <w:r w:rsidRPr="009C6885">
        <w:drawing>
          <wp:inline distT="0" distB="0" distL="0" distR="0" wp14:anchorId="49EF914A" wp14:editId="319D22C2">
            <wp:extent cx="5731510" cy="168148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606" w:rsidRDefault="004A0606"/>
    <w:p w:rsidR="004A0606" w:rsidRDefault="004A0606">
      <w:r w:rsidRPr="004A0606">
        <w:drawing>
          <wp:inline distT="0" distB="0" distL="0" distR="0" wp14:anchorId="54935922" wp14:editId="742899D7">
            <wp:extent cx="5731510" cy="1698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606" w:rsidRDefault="004A0606"/>
    <w:p w:rsidR="004A0606" w:rsidRDefault="004A0606">
      <w:r w:rsidRPr="004A0606">
        <w:drawing>
          <wp:inline distT="0" distB="0" distL="0" distR="0" wp14:anchorId="27DF123F" wp14:editId="62113745">
            <wp:extent cx="5731510" cy="11385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606" w:rsidRDefault="004A0606"/>
    <w:p w:rsidR="004A0606" w:rsidRDefault="004A0606">
      <w:r w:rsidRPr="004A0606">
        <w:drawing>
          <wp:inline distT="0" distB="0" distL="0" distR="0" wp14:anchorId="5DFD7C67" wp14:editId="48C1EF70">
            <wp:extent cx="5731510" cy="8636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606" w:rsidRDefault="004A0606"/>
    <w:p w:rsidR="004A0606" w:rsidRDefault="004A0606">
      <w:r w:rsidRPr="004A0606">
        <w:lastRenderedPageBreak/>
        <w:drawing>
          <wp:inline distT="0" distB="0" distL="0" distR="0" wp14:anchorId="0B9FA636" wp14:editId="17A79971">
            <wp:extent cx="5731510" cy="9906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0606" w:rsidRDefault="004A0606"/>
    <w:p w:rsidR="004A0606" w:rsidRDefault="004A0606">
      <w:r w:rsidRPr="004A0606">
        <w:drawing>
          <wp:inline distT="0" distB="0" distL="0" distR="0" wp14:anchorId="5D3B445E" wp14:editId="0C0D2E54">
            <wp:extent cx="5731510" cy="885093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9175" cy="88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798" w:rsidRDefault="00EE6798"/>
    <w:p w:rsidR="00EE6798" w:rsidRDefault="002B3B78" w:rsidP="00EE6798">
      <w:pPr>
        <w:pStyle w:val="ListParagraph"/>
        <w:numPr>
          <w:ilvl w:val="0"/>
          <w:numId w:val="1"/>
        </w:numPr>
      </w:pPr>
      <w:r>
        <w:t>FIRST create a script file, I have already created a script file so I want to insert those script file.</w:t>
      </w:r>
    </w:p>
    <w:p w:rsidR="002B3B78" w:rsidRDefault="002B3B78" w:rsidP="002B3B78">
      <w:pPr>
        <w:pStyle w:val="ListParagraph"/>
      </w:pPr>
    </w:p>
    <w:p w:rsidR="002B3B78" w:rsidRDefault="002B3B78" w:rsidP="002B3B78">
      <w:pPr>
        <w:pStyle w:val="ListParagraph"/>
      </w:pPr>
    </w:p>
    <w:p w:rsidR="00EE6798" w:rsidRDefault="002B3B78" w:rsidP="002B3B78">
      <w:pPr>
        <w:pStyle w:val="ListParagraph"/>
      </w:pPr>
      <w:r w:rsidRPr="002B3B78">
        <w:drawing>
          <wp:inline distT="0" distB="0" distL="0" distR="0" wp14:anchorId="53EA5E98" wp14:editId="70FC6141">
            <wp:extent cx="5267324" cy="867508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2053" cy="87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3B78" w:rsidRDefault="002B3B78" w:rsidP="002B3B78">
      <w:pPr>
        <w:pStyle w:val="ListParagraph"/>
      </w:pPr>
    </w:p>
    <w:p w:rsidR="00EE6798" w:rsidRDefault="00EE6798" w:rsidP="00B76575">
      <w:pPr>
        <w:pStyle w:val="ListParagraph"/>
      </w:pPr>
      <w:r w:rsidRPr="00EE6798">
        <w:drawing>
          <wp:inline distT="0" distB="0" distL="0" distR="0" wp14:anchorId="7B17F056" wp14:editId="4BFA69E7">
            <wp:extent cx="3799609" cy="1383323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17107" cy="138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232B" w:rsidRDefault="004E232B" w:rsidP="00B76575">
      <w:pPr>
        <w:pStyle w:val="ListParagraph"/>
      </w:pPr>
    </w:p>
    <w:p w:rsidR="004E232B" w:rsidRDefault="004E232B" w:rsidP="004E232B">
      <w:pPr>
        <w:pStyle w:val="ListParagraph"/>
        <w:numPr>
          <w:ilvl w:val="0"/>
          <w:numId w:val="1"/>
        </w:numPr>
      </w:pPr>
      <w:r>
        <w:t xml:space="preserve"> Right now I have not a new file</w:t>
      </w:r>
    </w:p>
    <w:p w:rsidR="004E232B" w:rsidRDefault="004E232B" w:rsidP="004E232B">
      <w:pPr>
        <w:pStyle w:val="ListParagraph"/>
      </w:pPr>
      <w:r w:rsidRPr="004E232B">
        <w:drawing>
          <wp:inline distT="0" distB="0" distL="0" distR="0" wp14:anchorId="0EB9D9CB" wp14:editId="23235CF4">
            <wp:extent cx="5731510" cy="2098431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0427" cy="210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273E" w:rsidRDefault="00B1273E" w:rsidP="004E232B">
      <w:pPr>
        <w:pStyle w:val="ListParagraph"/>
      </w:pPr>
    </w:p>
    <w:p w:rsidR="00B1273E" w:rsidRDefault="00B1273E" w:rsidP="004E232B">
      <w:pPr>
        <w:pStyle w:val="ListParagraph"/>
      </w:pPr>
      <w:r w:rsidRPr="00B1273E">
        <w:drawing>
          <wp:inline distT="0" distB="0" distL="0" distR="0" wp14:anchorId="2B5218F0" wp14:editId="26A1B03B">
            <wp:extent cx="3286584" cy="1324160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9C9" w:rsidRDefault="00F229C9" w:rsidP="004E232B">
      <w:pPr>
        <w:pStyle w:val="ListParagraph"/>
      </w:pPr>
    </w:p>
    <w:p w:rsidR="00F229C9" w:rsidRDefault="00F229C9" w:rsidP="004E232B">
      <w:pPr>
        <w:pStyle w:val="ListParagraph"/>
      </w:pPr>
      <w:bookmarkStart w:id="0" w:name="_GoBack"/>
      <w:bookmarkEnd w:id="0"/>
    </w:p>
    <w:p w:rsidR="00F229C9" w:rsidRDefault="00F229C9" w:rsidP="004E232B">
      <w:pPr>
        <w:pStyle w:val="ListParagraph"/>
      </w:pPr>
    </w:p>
    <w:p w:rsidR="00F229C9" w:rsidRDefault="00F229C9" w:rsidP="00F229C9">
      <w:pPr>
        <w:pStyle w:val="ListParagraph"/>
        <w:numPr>
          <w:ilvl w:val="0"/>
          <w:numId w:val="1"/>
        </w:numPr>
      </w:pPr>
      <w:proofErr w:type="spellStart"/>
      <w:r w:rsidRPr="00F229C9">
        <w:rPr>
          <w:b/>
          <w:highlight w:val="yellow"/>
        </w:rPr>
        <w:lastRenderedPageBreak/>
        <w:t>Crontab</w:t>
      </w:r>
      <w:proofErr w:type="spellEnd"/>
      <w:r w:rsidRPr="00F229C9">
        <w:rPr>
          <w:b/>
          <w:highlight w:val="yellow"/>
        </w:rPr>
        <w:t xml:space="preserve"> –e</w:t>
      </w:r>
      <w:r>
        <w:t xml:space="preserve">  we use this command </w:t>
      </w:r>
    </w:p>
    <w:p w:rsidR="00F229C9" w:rsidRDefault="00F229C9" w:rsidP="004E232B">
      <w:pPr>
        <w:pStyle w:val="ListParagraph"/>
      </w:pPr>
    </w:p>
    <w:p w:rsidR="00F229C9" w:rsidRDefault="00F229C9" w:rsidP="004E232B">
      <w:pPr>
        <w:pStyle w:val="ListParagraph"/>
      </w:pPr>
      <w:r w:rsidRPr="00F229C9">
        <w:drawing>
          <wp:inline distT="0" distB="0" distL="0" distR="0" wp14:anchorId="44678604" wp14:editId="11E0D814">
            <wp:extent cx="5731510" cy="106997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798" w:rsidRDefault="00EE6798"/>
    <w:p w:rsidR="009B644F" w:rsidRDefault="009B644F"/>
    <w:p w:rsidR="009B644F" w:rsidRDefault="009B644F"/>
    <w:p w:rsidR="009B644F" w:rsidRDefault="009B644F"/>
    <w:sectPr w:rsidR="009B644F" w:rsidSect="009B644F">
      <w:pgSz w:w="11906" w:h="16838"/>
      <w:pgMar w:top="142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D7618AA"/>
    <w:multiLevelType w:val="hybridMultilevel"/>
    <w:tmpl w:val="4BEE5678"/>
    <w:lvl w:ilvl="0" w:tplc="B3A6747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zQzNzM1NbYwMDFT0lEKTi0uzszPAykwrAUAy0qqmiwAAAA="/>
  </w:docVars>
  <w:rsids>
    <w:rsidRoot w:val="00356407"/>
    <w:rsid w:val="001D35AF"/>
    <w:rsid w:val="002B3B78"/>
    <w:rsid w:val="0034191F"/>
    <w:rsid w:val="00356407"/>
    <w:rsid w:val="004A0606"/>
    <w:rsid w:val="004E232B"/>
    <w:rsid w:val="006C2C95"/>
    <w:rsid w:val="007D696F"/>
    <w:rsid w:val="009B644F"/>
    <w:rsid w:val="009C6885"/>
    <w:rsid w:val="00A77315"/>
    <w:rsid w:val="00B1273E"/>
    <w:rsid w:val="00B63980"/>
    <w:rsid w:val="00B76575"/>
    <w:rsid w:val="00DF460A"/>
    <w:rsid w:val="00EE6798"/>
    <w:rsid w:val="00F2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8BA0DE-F83E-429C-AD15-4E1ADFF89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7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9</cp:revision>
  <dcterms:created xsi:type="dcterms:W3CDTF">2022-02-09T06:27:00Z</dcterms:created>
  <dcterms:modified xsi:type="dcterms:W3CDTF">2022-02-09T08:08:00Z</dcterms:modified>
</cp:coreProperties>
</file>